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41BD97" w14:textId="1F4C3433" w:rsidR="00F83041" w:rsidRPr="000E2267" w:rsidRDefault="00DB5167" w:rsidP="00335FA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0006B2" w:rsidRPr="000E2267">
        <w:rPr>
          <w:rFonts w:ascii="Times New Roman" w:hAnsi="Times New Roman" w:cs="Times New Roman"/>
          <w:b/>
          <w:bCs/>
          <w:sz w:val="24"/>
          <w:szCs w:val="24"/>
          <w:lang w:val="en-US"/>
        </w:rPr>
        <w:t>tudent - scholarship holder</w:t>
      </w:r>
    </w:p>
    <w:p w14:paraId="5BD8E205" w14:textId="77777777" w:rsidR="000006B2" w:rsidRPr="000E2267" w:rsidRDefault="000006B2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588490" w14:textId="61ABBE2B" w:rsidR="000006B2" w:rsidRPr="000006B2" w:rsidRDefault="000006B2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Unit name: Adam Mickiewicz</w:t>
      </w:r>
      <w:r w:rsidR="00C1429E">
        <w:rPr>
          <w:rFonts w:ascii="Times New Roman" w:hAnsi="Times New Roman" w:cs="Times New Roman"/>
          <w:sz w:val="24"/>
          <w:szCs w:val="24"/>
          <w:lang w:val="en-US"/>
        </w:rPr>
        <w:t xml:space="preserve"> University</w:t>
      </w:r>
      <w:r w:rsidRPr="000006B2">
        <w:rPr>
          <w:rFonts w:ascii="Times New Roman" w:hAnsi="Times New Roman" w:cs="Times New Roman"/>
          <w:sz w:val="24"/>
          <w:szCs w:val="24"/>
          <w:lang w:val="en-US"/>
        </w:rPr>
        <w:t xml:space="preserve"> in Poznań - Faculty of Chemistry</w:t>
      </w:r>
    </w:p>
    <w:p w14:paraId="28273C71" w14:textId="48DB2CCD" w:rsidR="000006B2" w:rsidRDefault="000006B2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 xml:space="preserve">Job title: </w:t>
      </w:r>
      <w:r w:rsidR="000851BF">
        <w:rPr>
          <w:rFonts w:ascii="Times New Roman" w:hAnsi="Times New Roman" w:cs="Times New Roman"/>
          <w:sz w:val="24"/>
          <w:szCs w:val="24"/>
          <w:lang w:val="en-US"/>
        </w:rPr>
        <w:t>student - scholarship holder</w:t>
      </w:r>
    </w:p>
    <w:p w14:paraId="1B529A14" w14:textId="4A8B27A6" w:rsidR="00E749D1" w:rsidRDefault="00E749D1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umber of positions: 2</w:t>
      </w:r>
    </w:p>
    <w:p w14:paraId="10738F58" w14:textId="77777777" w:rsidR="000006B2" w:rsidRPr="000006B2" w:rsidRDefault="000006B2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Requirements:</w:t>
      </w:r>
    </w:p>
    <w:p w14:paraId="3C4ED013" w14:textId="018B69C1" w:rsidR="000006B2" w:rsidRPr="000006B2" w:rsidRDefault="000D2095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AC6434">
        <w:rPr>
          <w:rFonts w:ascii="Times New Roman" w:hAnsi="Times New Roman" w:cs="Times New Roman"/>
          <w:sz w:val="24"/>
          <w:szCs w:val="24"/>
          <w:lang w:val="en-US"/>
        </w:rPr>
        <w:t xml:space="preserve">tudent of Bachelor studies at </w:t>
      </w:r>
      <w:r w:rsidR="003F2A32">
        <w:rPr>
          <w:rFonts w:ascii="Times New Roman" w:hAnsi="Times New Roman" w:cs="Times New Roman"/>
          <w:sz w:val="24"/>
          <w:szCs w:val="24"/>
          <w:lang w:val="en-US"/>
        </w:rPr>
        <w:t>Adam Mickiewicz University</w:t>
      </w:r>
    </w:p>
    <w:p w14:paraId="7FB9EDAC" w14:textId="7E2EC4D8" w:rsidR="000006B2" w:rsidRPr="000006B2" w:rsidRDefault="000006B2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 xml:space="preserve">knowledge of </w:t>
      </w:r>
      <w:r w:rsidR="00AF4D36">
        <w:rPr>
          <w:rFonts w:ascii="Times New Roman" w:hAnsi="Times New Roman" w:cs="Times New Roman"/>
          <w:sz w:val="24"/>
          <w:szCs w:val="24"/>
          <w:lang w:val="en-US"/>
        </w:rPr>
        <w:t>polymer chemistry and</w:t>
      </w:r>
      <w:r w:rsidRPr="000006B2">
        <w:rPr>
          <w:rFonts w:ascii="Times New Roman" w:hAnsi="Times New Roman" w:cs="Times New Roman"/>
          <w:sz w:val="24"/>
          <w:szCs w:val="24"/>
          <w:lang w:val="en-US"/>
        </w:rPr>
        <w:t xml:space="preserve"> research on adsorption processes,</w:t>
      </w:r>
    </w:p>
    <w:p w14:paraId="1ADFDA98" w14:textId="48B16460" w:rsidR="000006B2" w:rsidRPr="000006B2" w:rsidRDefault="000006B2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good knowledge of analytical techniques (e.g. NMR, IR, MS, SEM, TEM, UV-Vis),</w:t>
      </w:r>
    </w:p>
    <w:p w14:paraId="18D1BD7B" w14:textId="25055E51" w:rsidR="000006B2" w:rsidRPr="000006B2" w:rsidRDefault="000006B2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experience in working in a chemical laboratory,</w:t>
      </w:r>
    </w:p>
    <w:p w14:paraId="32ACD87F" w14:textId="519BFCD0" w:rsidR="000006B2" w:rsidRPr="000006B2" w:rsidRDefault="000006B2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communicativeness and the ability to work in a team,</w:t>
      </w:r>
    </w:p>
    <w:p w14:paraId="2BFA5CAD" w14:textId="4F795D9E" w:rsidR="000006B2" w:rsidRPr="000006B2" w:rsidRDefault="000006B2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independence, good organization of work,</w:t>
      </w:r>
    </w:p>
    <w:p w14:paraId="202594C9" w14:textId="22D1B311" w:rsidR="000006B2" w:rsidRPr="000006B2" w:rsidRDefault="000006B2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good command of spoken and written English.</w:t>
      </w:r>
    </w:p>
    <w:p w14:paraId="6B17013D" w14:textId="77777777" w:rsidR="00E64BB4" w:rsidRPr="00E64BB4" w:rsidRDefault="00E64BB4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64BB4">
        <w:rPr>
          <w:rFonts w:ascii="Times New Roman" w:hAnsi="Times New Roman" w:cs="Times New Roman"/>
          <w:sz w:val="24"/>
          <w:szCs w:val="24"/>
          <w:lang w:val="en-US"/>
        </w:rPr>
        <w:t>Description of tasks</w:t>
      </w:r>
    </w:p>
    <w:p w14:paraId="6C9769B8" w14:textId="791E2E7F" w:rsidR="00E64BB4" w:rsidRPr="00E64BB4" w:rsidRDefault="00E64BB4" w:rsidP="003078DA">
      <w:pPr>
        <w:pStyle w:val="Akapitzlis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Participation in the research tasks of the NCN </w:t>
      </w:r>
      <w:r w:rsidR="00B67844">
        <w:rPr>
          <w:rFonts w:ascii="Times New Roman" w:hAnsi="Times New Roman" w:cs="Times New Roman"/>
          <w:sz w:val="24"/>
          <w:szCs w:val="24"/>
          <w:lang w:val="en-US"/>
        </w:rPr>
        <w:t>SONATA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  <w:r w:rsidR="00B67844">
        <w:rPr>
          <w:rFonts w:ascii="Times New Roman" w:hAnsi="Times New Roman" w:cs="Times New Roman"/>
          <w:sz w:val="24"/>
          <w:szCs w:val="24"/>
          <w:lang w:val="en-US"/>
        </w:rPr>
        <w:t>7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 project, No. 202</w:t>
      </w:r>
      <w:r w:rsidR="00B67844">
        <w:rPr>
          <w:rFonts w:ascii="Times New Roman" w:hAnsi="Times New Roman" w:cs="Times New Roman"/>
          <w:sz w:val="24"/>
          <w:szCs w:val="24"/>
          <w:lang w:val="en-US"/>
        </w:rPr>
        <w:t>1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B67844">
        <w:rPr>
          <w:rFonts w:ascii="Times New Roman" w:hAnsi="Times New Roman" w:cs="Times New Roman"/>
          <w:sz w:val="24"/>
          <w:szCs w:val="24"/>
          <w:lang w:val="en-US"/>
        </w:rPr>
        <w:t>43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/ </w:t>
      </w:r>
      <w:r w:rsidR="00B67844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>/ST5/</w:t>
      </w:r>
      <w:r w:rsidR="00B67844">
        <w:rPr>
          <w:rFonts w:ascii="Times New Roman" w:hAnsi="Times New Roman" w:cs="Times New Roman"/>
          <w:sz w:val="24"/>
          <w:szCs w:val="24"/>
          <w:lang w:val="en-US"/>
        </w:rPr>
        <w:t>01190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 "</w:t>
      </w:r>
      <w:r w:rsidR="00B67844" w:rsidRPr="00B67844">
        <w:rPr>
          <w:rFonts w:ascii="Times New Roman" w:hAnsi="Times New Roman" w:cs="Times New Roman"/>
          <w:sz w:val="24"/>
          <w:szCs w:val="24"/>
          <w:lang w:val="en-US"/>
        </w:rPr>
        <w:t>Molecularly imprinted hybrid polyoxazoline materials as scavenging molecular probes used for rapid analysis with ambient mass spectrometry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>", principal investigator: dr Michał Cegłowski</w:t>
      </w:r>
      <w:r w:rsidR="001F2D51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07BFB74D" w14:textId="677599DE" w:rsidR="00E64BB4" w:rsidRPr="00E64BB4" w:rsidRDefault="00802E20" w:rsidP="003078DA">
      <w:pPr>
        <w:pStyle w:val="Akapitzlis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ynthesis of functional </w:t>
      </w:r>
      <w:r w:rsidR="00643D82">
        <w:rPr>
          <w:rFonts w:ascii="Times New Roman" w:hAnsi="Times New Roman" w:cs="Times New Roman"/>
          <w:sz w:val="24"/>
          <w:szCs w:val="24"/>
          <w:lang w:val="en-US"/>
        </w:rPr>
        <w:t xml:space="preserve">hybrid </w:t>
      </w:r>
      <w:r w:rsidR="001752C1">
        <w:rPr>
          <w:rFonts w:ascii="Times New Roman" w:hAnsi="Times New Roman" w:cs="Times New Roman"/>
          <w:sz w:val="24"/>
          <w:szCs w:val="24"/>
          <w:lang w:val="en-US"/>
        </w:rPr>
        <w:t xml:space="preserve">materials based on </w:t>
      </w:r>
      <w:r>
        <w:rPr>
          <w:rFonts w:ascii="Times New Roman" w:hAnsi="Times New Roman" w:cs="Times New Roman"/>
          <w:sz w:val="24"/>
          <w:szCs w:val="24"/>
          <w:lang w:val="en-US"/>
        </w:rPr>
        <w:t>poly(2-oxazoline</w:t>
      </w:r>
      <w:r w:rsidR="00E64BB4" w:rsidRPr="00E64BB4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F2D51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556E01F9" w14:textId="390EC55E" w:rsidR="00B536E7" w:rsidRDefault="00BD5574" w:rsidP="003078DA">
      <w:pPr>
        <w:pStyle w:val="Akapitzlis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vestigation of interactions formed between</w:t>
      </w:r>
      <w:r w:rsidR="009A5208" w:rsidRPr="009A520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204F0">
        <w:rPr>
          <w:rFonts w:ascii="Times New Roman" w:hAnsi="Times New Roman" w:cs="Times New Roman"/>
          <w:sz w:val="24"/>
          <w:szCs w:val="24"/>
          <w:lang w:val="en-US"/>
        </w:rPr>
        <w:t>hybrid materials</w:t>
      </w:r>
      <w:r w:rsidR="009A5208">
        <w:rPr>
          <w:rFonts w:ascii="Times New Roman" w:hAnsi="Times New Roman" w:cs="Times New Roman"/>
          <w:sz w:val="24"/>
          <w:szCs w:val="24"/>
          <w:lang w:val="en-US"/>
        </w:rPr>
        <w:t xml:space="preserve"> and analyte molecules</w:t>
      </w:r>
      <w:r w:rsidR="00E64BB4" w:rsidRPr="00E64BB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4C469E7" w14:textId="64D2DA64" w:rsidR="00332C5A" w:rsidRPr="00332C5A" w:rsidRDefault="00332C5A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32C5A">
        <w:rPr>
          <w:rFonts w:ascii="Times New Roman" w:hAnsi="Times New Roman" w:cs="Times New Roman"/>
          <w:sz w:val="24"/>
          <w:szCs w:val="24"/>
          <w:lang w:val="en-US"/>
        </w:rPr>
        <w:t xml:space="preserve">NCN call for proposals type: </w:t>
      </w:r>
      <w:r w:rsidR="00525F31">
        <w:rPr>
          <w:rFonts w:ascii="Times New Roman" w:hAnsi="Times New Roman" w:cs="Times New Roman"/>
          <w:sz w:val="24"/>
          <w:szCs w:val="24"/>
          <w:lang w:val="en-US"/>
        </w:rPr>
        <w:t>SONATA</w:t>
      </w:r>
      <w:r w:rsidRPr="00332C5A">
        <w:rPr>
          <w:rFonts w:ascii="Times New Roman" w:hAnsi="Times New Roman" w:cs="Times New Roman"/>
          <w:sz w:val="24"/>
          <w:szCs w:val="24"/>
          <w:lang w:val="en-US"/>
        </w:rPr>
        <w:t xml:space="preserve"> - ST5</w:t>
      </w:r>
    </w:p>
    <w:p w14:paraId="3E1FA094" w14:textId="3A74C1AE" w:rsidR="00332C5A" w:rsidRPr="00332C5A" w:rsidRDefault="00332C5A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32C5A">
        <w:rPr>
          <w:rFonts w:ascii="Times New Roman" w:hAnsi="Times New Roman" w:cs="Times New Roman"/>
          <w:sz w:val="24"/>
          <w:szCs w:val="24"/>
          <w:lang w:val="en-US"/>
        </w:rPr>
        <w:t>Deadline for</w:t>
      </w:r>
      <w:r w:rsidR="000851BF">
        <w:rPr>
          <w:rFonts w:ascii="Times New Roman" w:hAnsi="Times New Roman" w:cs="Times New Roman"/>
          <w:sz w:val="24"/>
          <w:szCs w:val="24"/>
          <w:lang w:val="en-US"/>
        </w:rPr>
        <w:t xml:space="preserve"> submitting offers: </w:t>
      </w:r>
      <w:r w:rsidR="00B23070">
        <w:rPr>
          <w:rFonts w:ascii="Times New Roman" w:hAnsi="Times New Roman" w:cs="Times New Roman"/>
          <w:sz w:val="24"/>
          <w:szCs w:val="24"/>
          <w:lang w:val="en-US"/>
        </w:rPr>
        <w:t>February</w:t>
      </w:r>
      <w:r w:rsidR="00DE41C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23070">
        <w:rPr>
          <w:rFonts w:ascii="Times New Roman" w:hAnsi="Times New Roman" w:cs="Times New Roman"/>
          <w:sz w:val="24"/>
          <w:szCs w:val="24"/>
          <w:lang w:val="en-US"/>
        </w:rPr>
        <w:t>26</w:t>
      </w:r>
      <w:r w:rsidRPr="00332C5A">
        <w:rPr>
          <w:rFonts w:ascii="Times New Roman" w:hAnsi="Times New Roman" w:cs="Times New Roman"/>
          <w:sz w:val="24"/>
          <w:szCs w:val="24"/>
          <w:lang w:val="en-US"/>
        </w:rPr>
        <w:t>, 202</w:t>
      </w:r>
      <w:r w:rsidR="00B23070"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332C5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23070">
        <w:rPr>
          <w:rFonts w:ascii="Times New Roman" w:hAnsi="Times New Roman" w:cs="Times New Roman"/>
          <w:sz w:val="24"/>
          <w:szCs w:val="24"/>
          <w:lang w:val="en-US"/>
        </w:rPr>
        <w:t>23</w:t>
      </w:r>
      <w:r w:rsidRPr="00332C5A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B23070">
        <w:rPr>
          <w:rFonts w:ascii="Times New Roman" w:hAnsi="Times New Roman" w:cs="Times New Roman"/>
          <w:sz w:val="24"/>
          <w:szCs w:val="24"/>
          <w:lang w:val="en-US"/>
        </w:rPr>
        <w:t>59:59</w:t>
      </w:r>
    </w:p>
    <w:p w14:paraId="335CD5BB" w14:textId="77777777" w:rsidR="00332C5A" w:rsidRDefault="00332C5A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32C5A">
        <w:rPr>
          <w:rFonts w:ascii="Times New Roman" w:hAnsi="Times New Roman" w:cs="Times New Roman"/>
          <w:sz w:val="24"/>
          <w:szCs w:val="24"/>
          <w:lang w:val="en-US"/>
        </w:rPr>
        <w:t>The form of submitting offers: e-mail</w:t>
      </w:r>
    </w:p>
    <w:p w14:paraId="278CECEA" w14:textId="77777777" w:rsidR="00321B07" w:rsidRPr="00321B07" w:rsidRDefault="00321B07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1B07">
        <w:rPr>
          <w:rFonts w:ascii="Times New Roman" w:hAnsi="Times New Roman" w:cs="Times New Roman"/>
          <w:sz w:val="24"/>
          <w:szCs w:val="24"/>
          <w:lang w:val="en-US"/>
        </w:rPr>
        <w:t>Conditions of employment</w:t>
      </w:r>
    </w:p>
    <w:p w14:paraId="6469977C" w14:textId="68AF3761" w:rsidR="00321B07" w:rsidRPr="00321B07" w:rsidRDefault="00321B07" w:rsidP="003078DA">
      <w:pPr>
        <w:pStyle w:val="Akapitzlist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1B07">
        <w:rPr>
          <w:rFonts w:ascii="Times New Roman" w:hAnsi="Times New Roman" w:cs="Times New Roman"/>
          <w:sz w:val="24"/>
          <w:szCs w:val="24"/>
          <w:lang w:val="en-US"/>
        </w:rPr>
        <w:t>The amoun</w:t>
      </w:r>
      <w:r w:rsidR="00DE41C1">
        <w:rPr>
          <w:rFonts w:ascii="Times New Roman" w:hAnsi="Times New Roman" w:cs="Times New Roman"/>
          <w:sz w:val="24"/>
          <w:szCs w:val="24"/>
          <w:lang w:val="en-US"/>
        </w:rPr>
        <w:t xml:space="preserve">t of the research scholarship: </w:t>
      </w:r>
      <w:r w:rsidR="00DE41C1" w:rsidRPr="00B23070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B23070">
        <w:rPr>
          <w:rFonts w:ascii="Times New Roman" w:hAnsi="Times New Roman" w:cs="Times New Roman"/>
          <w:b/>
          <w:sz w:val="24"/>
          <w:szCs w:val="24"/>
          <w:lang w:val="en-US"/>
        </w:rPr>
        <w:t>000 PLN</w:t>
      </w:r>
      <w:r w:rsidR="00C46ED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1E55F04" w14:textId="252287F9" w:rsidR="00321B07" w:rsidRPr="004B2815" w:rsidRDefault="00C71B5A" w:rsidP="003078DA">
      <w:pPr>
        <w:pStyle w:val="Akapitzlist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lanned e</w:t>
      </w:r>
      <w:r w:rsidR="00321B07" w:rsidRPr="004B2815">
        <w:rPr>
          <w:rFonts w:ascii="Times New Roman" w:hAnsi="Times New Roman" w:cs="Times New Roman"/>
          <w:sz w:val="24"/>
          <w:szCs w:val="24"/>
          <w:lang w:val="en-US"/>
        </w:rPr>
        <w:t>mployment period:</w:t>
      </w:r>
      <w:r w:rsidR="0031515D">
        <w:rPr>
          <w:rFonts w:ascii="Times New Roman" w:hAnsi="Times New Roman" w:cs="Times New Roman"/>
          <w:sz w:val="24"/>
          <w:szCs w:val="24"/>
          <w:lang w:val="en-US"/>
        </w:rPr>
        <w:t xml:space="preserve"> from </w:t>
      </w:r>
      <w:r w:rsidR="0031515D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="0031515D" w:rsidRPr="0031515D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st</w:t>
      </w:r>
      <w:r w:rsidR="0031515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March 2023</w:t>
      </w:r>
      <w:r w:rsidR="00321B07" w:rsidRPr="004B28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E41C1">
        <w:rPr>
          <w:rFonts w:ascii="Times New Roman" w:hAnsi="Times New Roman" w:cs="Times New Roman"/>
          <w:sz w:val="24"/>
          <w:szCs w:val="24"/>
          <w:lang w:val="en-US"/>
        </w:rPr>
        <w:t xml:space="preserve">until </w:t>
      </w:r>
      <w:r w:rsidR="00DE41C1" w:rsidRPr="00DF5FF5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="004861CE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="004861CE" w:rsidRPr="004861CE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th</w:t>
      </w:r>
      <w:r w:rsidR="00DE41C1" w:rsidRPr="00DF5FF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4861CE">
        <w:rPr>
          <w:rFonts w:ascii="Times New Roman" w:hAnsi="Times New Roman" w:cs="Times New Roman"/>
          <w:b/>
          <w:sz w:val="24"/>
          <w:szCs w:val="24"/>
          <w:lang w:val="en-US"/>
        </w:rPr>
        <w:t>August</w:t>
      </w:r>
      <w:r w:rsidR="00DE41C1" w:rsidRPr="00DF5FF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202</w:t>
      </w:r>
      <w:r w:rsidR="00716643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="00DE41C1">
        <w:rPr>
          <w:rFonts w:ascii="Times New Roman" w:hAnsi="Times New Roman" w:cs="Times New Roman"/>
          <w:sz w:val="24"/>
          <w:szCs w:val="24"/>
          <w:lang w:val="en-US"/>
        </w:rPr>
        <w:t xml:space="preserve"> with prolongation possibility.</w:t>
      </w:r>
    </w:p>
    <w:p w14:paraId="21EC8AFF" w14:textId="77777777" w:rsidR="004B2815" w:rsidRDefault="00321B07" w:rsidP="003078DA">
      <w:pPr>
        <w:pStyle w:val="Akapitzlist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B2815">
        <w:rPr>
          <w:rFonts w:ascii="Times New Roman" w:hAnsi="Times New Roman" w:cs="Times New Roman"/>
          <w:sz w:val="24"/>
          <w:szCs w:val="24"/>
          <w:lang w:val="en-US"/>
        </w:rPr>
        <w:t>Good introduction, training and support from a team of professionals.</w:t>
      </w:r>
    </w:p>
    <w:p w14:paraId="419AACE6" w14:textId="77777777" w:rsidR="00626E96" w:rsidRPr="00626E96" w:rsidRDefault="00626E96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26E96">
        <w:rPr>
          <w:rFonts w:ascii="Times New Roman" w:hAnsi="Times New Roman" w:cs="Times New Roman"/>
          <w:sz w:val="24"/>
          <w:szCs w:val="24"/>
          <w:lang w:val="en-US"/>
        </w:rPr>
        <w:t>Additional information</w:t>
      </w:r>
    </w:p>
    <w:p w14:paraId="65E7D017" w14:textId="64CAB1E1" w:rsidR="00626E96" w:rsidRPr="00626E96" w:rsidRDefault="00626E96" w:rsidP="003078DA">
      <w:pPr>
        <w:pStyle w:val="Akapitzlist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26E96">
        <w:rPr>
          <w:rFonts w:ascii="Times New Roman" w:hAnsi="Times New Roman" w:cs="Times New Roman"/>
          <w:sz w:val="24"/>
          <w:szCs w:val="24"/>
          <w:lang w:val="en-US"/>
        </w:rPr>
        <w:t>Address for sending applications (e-mail): michal.ceglowski@amu.edu.pl</w:t>
      </w:r>
    </w:p>
    <w:p w14:paraId="0926E8B6" w14:textId="69FB7345" w:rsidR="00626E96" w:rsidRPr="00B92C5D" w:rsidRDefault="00626E96" w:rsidP="003078DA">
      <w:pPr>
        <w:pStyle w:val="Akapitzlist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92C5D">
        <w:rPr>
          <w:rFonts w:ascii="Times New Roman" w:hAnsi="Times New Roman" w:cs="Times New Roman"/>
          <w:sz w:val="24"/>
          <w:szCs w:val="24"/>
          <w:lang w:val="en-US"/>
        </w:rPr>
        <w:t>Required documents:</w:t>
      </w:r>
    </w:p>
    <w:p w14:paraId="69256DDF" w14:textId="1F46B02A" w:rsidR="00626E96" w:rsidRPr="00B92C5D" w:rsidRDefault="00626E96" w:rsidP="003078DA">
      <w:pPr>
        <w:pStyle w:val="Akapitzlis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92C5D">
        <w:rPr>
          <w:rFonts w:ascii="Times New Roman" w:hAnsi="Times New Roman" w:cs="Times New Roman"/>
          <w:sz w:val="24"/>
          <w:szCs w:val="24"/>
          <w:lang w:val="en-US"/>
        </w:rPr>
        <w:t>CV containing a detailed description of education, qualifications and experience</w:t>
      </w:r>
      <w:r w:rsidR="00716643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5BF4EA70" w14:textId="75E0ED4F" w:rsidR="00626E96" w:rsidRPr="00106381" w:rsidRDefault="00000C6D" w:rsidP="003078DA">
      <w:pPr>
        <w:pStyle w:val="Akapitzlis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DF5FF5">
        <w:rPr>
          <w:rFonts w:ascii="Times New Roman" w:hAnsi="Times New Roman" w:cs="Times New Roman"/>
          <w:sz w:val="24"/>
          <w:szCs w:val="24"/>
          <w:lang w:val="en-US"/>
        </w:rPr>
        <w:t>onfirmation of being a student at Department of Chemistry AMU</w:t>
      </w:r>
      <w:r w:rsidR="00716643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76BC2CAB" w14:textId="406C84BC" w:rsidR="00626E96" w:rsidRPr="001E4FBB" w:rsidRDefault="00626E96" w:rsidP="003078DA">
      <w:pPr>
        <w:pStyle w:val="Akapitzlis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E4FBB">
        <w:rPr>
          <w:rFonts w:ascii="Times New Roman" w:hAnsi="Times New Roman" w:cs="Times New Roman"/>
          <w:sz w:val="24"/>
          <w:szCs w:val="24"/>
          <w:lang w:val="en-US"/>
        </w:rPr>
        <w:lastRenderedPageBreak/>
        <w:t>a cover letter containing a short description of scientific interests and achievements as well as justification of the intention to undertake scientific work under the research project,</w:t>
      </w:r>
    </w:p>
    <w:p w14:paraId="2C0A82ED" w14:textId="3F513928" w:rsidR="00626E96" w:rsidRPr="00FA2116" w:rsidRDefault="00626E96" w:rsidP="003078DA">
      <w:pPr>
        <w:pStyle w:val="Akapitzlis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A2116">
        <w:rPr>
          <w:rFonts w:ascii="Times New Roman" w:hAnsi="Times New Roman" w:cs="Times New Roman"/>
          <w:sz w:val="24"/>
          <w:szCs w:val="24"/>
          <w:lang w:val="en-US"/>
        </w:rPr>
        <w:t>certificates or other documents proving the level of knowledge of foreign languages</w:t>
      </w:r>
      <w:r w:rsidR="00FA211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FA2116">
        <w:rPr>
          <w:rFonts w:ascii="Times New Roman" w:hAnsi="Times New Roman" w:cs="Times New Roman"/>
          <w:sz w:val="24"/>
          <w:szCs w:val="24"/>
          <w:lang w:val="en-US"/>
        </w:rPr>
        <w:t>if the candidate has them</w:t>
      </w:r>
      <w:r w:rsidR="00FA2116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FA2116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7941581B" w14:textId="50FCD66D" w:rsidR="00626E96" w:rsidRPr="009D4312" w:rsidRDefault="00626E96" w:rsidP="003078DA">
      <w:pPr>
        <w:pStyle w:val="Akapitzlis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D4312">
        <w:rPr>
          <w:rFonts w:ascii="Times New Roman" w:hAnsi="Times New Roman" w:cs="Times New Roman"/>
          <w:sz w:val="24"/>
          <w:szCs w:val="24"/>
          <w:lang w:val="en-US"/>
        </w:rPr>
        <w:t xml:space="preserve">a signed </w:t>
      </w:r>
      <w:r w:rsidR="00463529">
        <w:rPr>
          <w:rFonts w:ascii="Times New Roman" w:hAnsi="Times New Roman" w:cs="Times New Roman"/>
          <w:sz w:val="24"/>
          <w:szCs w:val="24"/>
          <w:lang w:val="en-US"/>
        </w:rPr>
        <w:t xml:space="preserve">GDPR </w:t>
      </w:r>
      <w:r w:rsidRPr="009D4312">
        <w:rPr>
          <w:rFonts w:ascii="Times New Roman" w:hAnsi="Times New Roman" w:cs="Times New Roman"/>
          <w:sz w:val="24"/>
          <w:szCs w:val="24"/>
          <w:lang w:val="en-US"/>
        </w:rPr>
        <w:t>statement</w:t>
      </w:r>
      <w:r w:rsidR="00463529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EF5BF5">
        <w:rPr>
          <w:rFonts w:ascii="Times New Roman" w:hAnsi="Times New Roman" w:cs="Times New Roman"/>
          <w:sz w:val="24"/>
          <w:szCs w:val="24"/>
          <w:lang w:val="en-US"/>
        </w:rPr>
        <w:t>template available below)</w:t>
      </w:r>
      <w:r w:rsidR="00716643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E6C4926" w14:textId="53085C50" w:rsidR="008E692B" w:rsidRPr="006003A8" w:rsidRDefault="00626E96" w:rsidP="006003A8">
      <w:pPr>
        <w:pStyle w:val="Akapitzlist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65CC4">
        <w:rPr>
          <w:rFonts w:ascii="Times New Roman" w:hAnsi="Times New Roman" w:cs="Times New Roman"/>
          <w:sz w:val="24"/>
          <w:szCs w:val="24"/>
          <w:lang w:val="en-US"/>
        </w:rPr>
        <w:t>Selected candidates will be invited by the Selection Committee for an interview (in person or online). The selected candidates will be notified individually by e-mail about the date and place or form of the interview.</w:t>
      </w:r>
      <w:r w:rsidR="008E692B" w:rsidRPr="006003A8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67D673D6" w14:textId="77777777" w:rsidR="008E692B" w:rsidRPr="008E692B" w:rsidRDefault="008E692B" w:rsidP="002D3E09">
      <w:pPr>
        <w:spacing w:after="120" w:line="240" w:lineRule="auto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-Bold" w:hAnsi="Cambria-Bold" w:cs="Cambria-Bold"/>
          <w:b/>
          <w:bCs/>
          <w:color w:val="000000"/>
          <w:lang w:val="en-US"/>
        </w:rPr>
        <w:lastRenderedPageBreak/>
        <w:t>Information c</w:t>
      </w:r>
      <w:r w:rsidRPr="008E692B">
        <w:rPr>
          <w:rFonts w:ascii="Cambria-Bold" w:hAnsi="Cambria-Bold" w:cs="Cambria-Bold"/>
          <w:b/>
          <w:bCs/>
          <w:color w:val="000000"/>
          <w:spacing w:val="-2"/>
          <w:lang w:val="en-US"/>
        </w:rPr>
        <w:t>l</w:t>
      </w:r>
      <w:r w:rsidRPr="008E692B">
        <w:rPr>
          <w:rFonts w:ascii="Cambria-Bold" w:hAnsi="Cambria-Bold" w:cs="Cambria-Bold"/>
          <w:b/>
          <w:bCs/>
          <w:color w:val="000000"/>
          <w:lang w:val="en-US"/>
        </w:rPr>
        <w:t xml:space="preserve">ause for jobseekers   </w:t>
      </w:r>
    </w:p>
    <w:p w14:paraId="2926C504" w14:textId="77777777" w:rsidR="008E692B" w:rsidRPr="008E692B" w:rsidRDefault="008E692B" w:rsidP="002D3E09">
      <w:pPr>
        <w:spacing w:after="12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</w:p>
    <w:p w14:paraId="4F60EFFC" w14:textId="77777777" w:rsidR="008E692B" w:rsidRPr="008E692B" w:rsidRDefault="008E692B" w:rsidP="002D3E09">
      <w:pPr>
        <w:spacing w:after="120" w:line="240" w:lineRule="auto"/>
        <w:ind w:right="799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Pursuant to 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le 13 of Regul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 (EU) No. 2016/679 of the Europea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 xml:space="preserve"> Parli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m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nt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 of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Counci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7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pri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016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ivi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uals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th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egar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cessi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g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a</w:t>
      </w:r>
      <w:r w:rsidRPr="008E692B">
        <w:rPr>
          <w:rFonts w:ascii="Cambria" w:hAnsi="Cambria" w:cs="Cambria"/>
          <w:color w:val="000000"/>
          <w:spacing w:val="-9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fre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move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t</w:t>
      </w:r>
      <w:r w:rsidRPr="008E692B">
        <w:rPr>
          <w:rFonts w:ascii="Cambria" w:hAnsi="Cambria" w:cs="Cambria"/>
          <w:color w:val="000000"/>
          <w:spacing w:val="6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uch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al</w:t>
      </w:r>
      <w:r w:rsidRPr="008E692B">
        <w:rPr>
          <w:rFonts w:ascii="Cambria" w:hAnsi="Cambria" w:cs="Cambria"/>
          <w:color w:val="000000"/>
          <w:spacing w:val="-5"/>
          <w:lang w:val="en-US"/>
        </w:rPr>
        <w:t>i</w:t>
      </w:r>
      <w:r w:rsidRPr="008E692B">
        <w:rPr>
          <w:rFonts w:ascii="Cambria" w:hAnsi="Cambria" w:cs="Cambria"/>
          <w:color w:val="000000"/>
          <w:lang w:val="en-US"/>
        </w:rPr>
        <w:t>ng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Directiv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95/46/EC</w:t>
      </w:r>
      <w:r w:rsidRPr="008E692B">
        <w:rPr>
          <w:rFonts w:ascii="Cambria" w:hAnsi="Cambria" w:cs="Cambria"/>
          <w:color w:val="000000"/>
          <w:spacing w:val="6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-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Genera</w:t>
      </w:r>
      <w:r w:rsidRPr="008E692B">
        <w:rPr>
          <w:rFonts w:ascii="Cambria" w:hAnsi="Cambria" w:cs="Cambria"/>
          <w:color w:val="000000"/>
          <w:spacing w:val="-9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 Regul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n on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 pro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n (Official Journal of the European </w:t>
      </w:r>
      <w:r w:rsidRPr="008E692B">
        <w:rPr>
          <w:rFonts w:ascii="Cambria" w:hAnsi="Cambria" w:cs="Cambria"/>
          <w:color w:val="000000"/>
          <w:spacing w:val="-2"/>
          <w:lang w:val="en-US"/>
        </w:rPr>
        <w:t>U</w:t>
      </w:r>
      <w:r w:rsidRPr="008E692B">
        <w:rPr>
          <w:rFonts w:ascii="Cambria" w:hAnsi="Cambria" w:cs="Cambria"/>
          <w:color w:val="000000"/>
          <w:lang w:val="en-US"/>
        </w:rPr>
        <w:t xml:space="preserve">nion L 119/1 of 04.05.2016) I  hereby inform you that.   </w:t>
      </w:r>
    </w:p>
    <w:p w14:paraId="37973264" w14:textId="1D640B80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1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ntr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ller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our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l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s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m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Mickiewicz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University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n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ozna</w:t>
      </w:r>
      <w:r w:rsidRPr="008E692B">
        <w:rPr>
          <w:rFonts w:ascii="Cambria" w:hAnsi="Cambria" w:cs="Cambria"/>
          <w:color w:val="000000"/>
          <w:spacing w:val="-2"/>
          <w:lang w:val="en-US"/>
        </w:rPr>
        <w:t>ń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th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t</w:t>
      </w:r>
      <w:r w:rsidRPr="008E692B">
        <w:rPr>
          <w:rFonts w:ascii="Cambria" w:hAnsi="Cambria" w:cs="Cambria"/>
          <w:color w:val="000000"/>
          <w:spacing w:val="-3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 register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 office 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1, Henryk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 xml:space="preserve"> Wi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niawski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go Str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et,</w:t>
      </w:r>
      <w:r w:rsidRPr="008E692B">
        <w:rPr>
          <w:rFonts w:ascii="Cambria" w:hAnsi="Cambria" w:cs="Cambria"/>
          <w:color w:val="000000"/>
          <w:spacing w:val="-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 xml:space="preserve">61-712 Poznań.  </w:t>
      </w:r>
    </w:p>
    <w:p w14:paraId="3E75021E" w14:textId="5565ADAA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2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ntr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ller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l</w:t>
      </w:r>
      <w:r w:rsidRPr="008E692B">
        <w:rPr>
          <w:rFonts w:ascii="Cambria" w:hAnsi="Cambria" w:cs="Cambria"/>
          <w:color w:val="000000"/>
          <w:spacing w:val="-7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has</w:t>
      </w:r>
      <w:r w:rsidRPr="008E692B">
        <w:rPr>
          <w:rFonts w:ascii="Cambria" w:hAnsi="Cambria" w:cs="Cambria"/>
          <w:color w:val="000000"/>
          <w:spacing w:val="-1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point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ta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</w:t>
      </w:r>
      <w:r w:rsidRPr="008E692B">
        <w:rPr>
          <w:rFonts w:ascii="Cambria" w:hAnsi="Cambria" w:cs="Cambria"/>
          <w:color w:val="000000"/>
          <w:spacing w:val="-5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nspector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upervis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correctness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cessing</w:t>
      </w:r>
      <w:r w:rsidRPr="008E692B">
        <w:rPr>
          <w:rFonts w:ascii="Cambria" w:hAnsi="Cambria" w:cs="Cambria"/>
          <w:color w:val="000000"/>
          <w:spacing w:val="-5"/>
          <w:lang w:val="en-US"/>
        </w:rPr>
        <w:t>,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ho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a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e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ntac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vi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-mai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dd</w:t>
      </w:r>
      <w:r w:rsidRPr="008E692B">
        <w:rPr>
          <w:rFonts w:ascii="Cambria" w:hAnsi="Cambria" w:cs="Cambria"/>
          <w:color w:val="000000"/>
          <w:lang w:val="en-US"/>
        </w:rPr>
        <w:t>res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spacing w:val="-3"/>
          <w:lang w:val="en-US"/>
        </w:rPr>
        <w:t>: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  <w:hyperlink r:id="rId5" w:history="1">
        <w:r w:rsidRPr="008E692B">
          <w:rPr>
            <w:rFonts w:ascii="Cambria" w:hAnsi="Cambria" w:cs="Cambria"/>
            <w:color w:val="0000FF"/>
            <w:u w:val="single"/>
            <w:lang w:val="en-US"/>
          </w:rPr>
          <w:t>io</w:t>
        </w:r>
        <w:r w:rsidRPr="008E692B">
          <w:rPr>
            <w:rFonts w:ascii="Cambria" w:hAnsi="Cambria" w:cs="Cambria"/>
            <w:color w:val="0000FF"/>
            <w:spacing w:val="-2"/>
            <w:u w:val="single"/>
            <w:lang w:val="en-US"/>
          </w:rPr>
          <w:t>d</w:t>
        </w:r>
        <w:r w:rsidRPr="008E692B">
          <w:rPr>
            <w:rFonts w:ascii="Cambria" w:hAnsi="Cambria" w:cs="Cambria"/>
            <w:color w:val="0000FF"/>
            <w:u w:val="single"/>
            <w:lang w:val="en-US"/>
          </w:rPr>
          <w:t>@amu.e</w:t>
        </w:r>
        <w:r w:rsidRPr="008E692B">
          <w:rPr>
            <w:rFonts w:ascii="Cambria" w:hAnsi="Cambria" w:cs="Cambria"/>
            <w:color w:val="0000FF"/>
            <w:spacing w:val="-2"/>
            <w:u w:val="single"/>
            <w:lang w:val="en-US"/>
          </w:rPr>
          <w:t>d</w:t>
        </w:r>
        <w:r w:rsidRPr="008E692B">
          <w:rPr>
            <w:rFonts w:ascii="Cambria" w:hAnsi="Cambria" w:cs="Cambria"/>
            <w:color w:val="0000FF"/>
            <w:u w:val="single"/>
            <w:lang w:val="en-US"/>
          </w:rPr>
          <w:t>u.pl</w:t>
        </w:r>
        <w:r w:rsidRPr="008E692B">
          <w:rPr>
            <w:rFonts w:ascii="Cambria" w:hAnsi="Cambria" w:cs="Cambria"/>
            <w:color w:val="000000"/>
            <w:lang w:val="en-US"/>
          </w:rPr>
          <w:t>.</w:t>
        </w:r>
      </w:hyperlink>
      <w:r w:rsidRPr="008E692B">
        <w:rPr>
          <w:rFonts w:ascii="Cambria" w:hAnsi="Cambria" w:cs="Cambria"/>
          <w:color w:val="000000"/>
          <w:lang w:val="en-US"/>
        </w:rPr>
        <w:t xml:space="preserve">  </w:t>
      </w:r>
    </w:p>
    <w:p w14:paraId="29DEFFEF" w14:textId="38C4378A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3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urpos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cessing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our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l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s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arry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ut</w:t>
      </w:r>
      <w:r w:rsidRPr="008E692B">
        <w:rPr>
          <w:rFonts w:ascii="Cambria" w:hAnsi="Cambria" w:cs="Cambria"/>
          <w:color w:val="000000"/>
          <w:spacing w:val="4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cruitmen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 process for the i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icat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osi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n.   </w:t>
      </w:r>
    </w:p>
    <w:p w14:paraId="6B0D2ECA" w14:textId="6417EA0A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4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 leg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basi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for the processing of your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a</w:t>
      </w:r>
      <w:r w:rsidRPr="008E692B">
        <w:rPr>
          <w:rFonts w:ascii="Cambria" w:hAnsi="Cambria" w:cs="Cambria"/>
          <w:color w:val="000000"/>
          <w:lang w:val="en-US"/>
        </w:rPr>
        <w:t>ta i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le 6(1)(a</w:t>
      </w:r>
      <w:r w:rsidRPr="008E692B">
        <w:rPr>
          <w:rFonts w:ascii="Cambria" w:hAnsi="Cambria" w:cs="Cambria"/>
          <w:color w:val="000000"/>
          <w:spacing w:val="-3"/>
          <w:lang w:val="en-US"/>
        </w:rPr>
        <w:t>)</w:t>
      </w:r>
      <w:r w:rsidRPr="008E692B">
        <w:rPr>
          <w:rFonts w:ascii="Cambria" w:hAnsi="Cambria" w:cs="Cambria"/>
          <w:color w:val="000000"/>
          <w:lang w:val="en-US"/>
        </w:rPr>
        <w:t xml:space="preserve"> of the Genera</w:t>
      </w:r>
      <w:r w:rsidRPr="008E692B">
        <w:rPr>
          <w:rFonts w:ascii="Cambria" w:hAnsi="Cambria" w:cs="Cambria"/>
          <w:color w:val="000000"/>
          <w:spacing w:val="-9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 Data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gul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 27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7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pri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016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</w:t>
      </w:r>
      <w:r w:rsidRPr="008E692B">
        <w:rPr>
          <w:rFonts w:ascii="Cambria" w:hAnsi="Cambria" w:cs="Cambria"/>
          <w:color w:val="000000"/>
          <w:spacing w:val="-5"/>
          <w:lang w:val="en-US"/>
        </w:rPr>
        <w:t>h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L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b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r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6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Ju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1974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(Journa</w:t>
      </w:r>
      <w:r w:rsidRPr="008E692B">
        <w:rPr>
          <w:rFonts w:ascii="Cambria" w:hAnsi="Cambria" w:cs="Cambria"/>
          <w:color w:val="000000"/>
          <w:spacing w:val="-9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 of Laws of 1998, N21, item 94, as a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n</w:t>
      </w:r>
      <w:r w:rsidRPr="008E692B">
        <w:rPr>
          <w:rFonts w:ascii="Cambria" w:hAnsi="Cambria" w:cs="Cambria"/>
          <w:color w:val="000000"/>
          <w:spacing w:val="-7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).   </w:t>
      </w:r>
    </w:p>
    <w:p w14:paraId="73C8F9B6" w14:textId="047A6032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5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r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l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tor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for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io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6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months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from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cruitmen</w:t>
      </w:r>
      <w:r w:rsidRPr="008E692B">
        <w:rPr>
          <w:rFonts w:ascii="Cambria" w:hAnsi="Cambria" w:cs="Cambria"/>
          <w:color w:val="000000"/>
          <w:spacing w:val="-9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 process.</w:t>
      </w:r>
      <w:r w:rsidRPr="008E692B">
        <w:rPr>
          <w:rFonts w:ascii="Cambria" w:hAnsi="Cambria" w:cs="Cambria"/>
          <w:color w:val="000000"/>
          <w:spacing w:val="-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</w:p>
    <w:p w14:paraId="00209E8D" w14:textId="6F09C2FD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6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r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l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ll</w:t>
      </w:r>
      <w:r w:rsidRPr="008E692B">
        <w:rPr>
          <w:rFonts w:ascii="Cambria" w:hAnsi="Cambria" w:cs="Cambria"/>
          <w:color w:val="000000"/>
          <w:spacing w:val="5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not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e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vai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>able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5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ther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ntities,</w:t>
      </w:r>
      <w:r w:rsidRPr="008E692B">
        <w:rPr>
          <w:rFonts w:ascii="Cambria" w:hAnsi="Cambria" w:cs="Cambria"/>
          <w:color w:val="000000"/>
          <w:spacing w:val="5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xcept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for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ntiti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 authoriz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y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law.</w:t>
      </w:r>
      <w:r w:rsidRPr="008E692B">
        <w:rPr>
          <w:rFonts w:ascii="Cambria" w:hAnsi="Cambria" w:cs="Cambria"/>
          <w:color w:val="000000"/>
          <w:spacing w:val="4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ccess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our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ll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5"/>
          <w:lang w:val="en-US"/>
        </w:rPr>
        <w:t>b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g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t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s</w:t>
      </w:r>
      <w:r w:rsidRPr="008E692B">
        <w:rPr>
          <w:rFonts w:ascii="Cambria" w:hAnsi="Cambria" w:cs="Cambria"/>
          <w:color w:val="000000"/>
          <w:spacing w:val="3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uthoriz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y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Contr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ller to process t</w:t>
      </w:r>
      <w:r w:rsidRPr="008E692B">
        <w:rPr>
          <w:rFonts w:ascii="Cambria" w:hAnsi="Cambria" w:cs="Cambria"/>
          <w:color w:val="000000"/>
          <w:spacing w:val="-5"/>
          <w:lang w:val="en-US"/>
        </w:rPr>
        <w:t>h</w:t>
      </w:r>
      <w:r w:rsidRPr="008E692B">
        <w:rPr>
          <w:rFonts w:ascii="Cambria" w:hAnsi="Cambria" w:cs="Cambria"/>
          <w:color w:val="000000"/>
          <w:lang w:val="en-US"/>
        </w:rPr>
        <w:t>em withi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 sco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 of their p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 xml:space="preserve">ofessional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uties.   </w:t>
      </w:r>
    </w:p>
    <w:p w14:paraId="7E6F3C32" w14:textId="283BABCE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7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 have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right to acces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your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 a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, sub</w:t>
      </w:r>
      <w:r w:rsidRPr="008E692B">
        <w:rPr>
          <w:rFonts w:ascii="Cambria" w:hAnsi="Cambria" w:cs="Cambria"/>
          <w:color w:val="000000"/>
          <w:spacing w:val="-3"/>
          <w:lang w:val="en-US"/>
        </w:rPr>
        <w:t>j</w:t>
      </w:r>
      <w:r w:rsidRPr="008E692B">
        <w:rPr>
          <w:rFonts w:ascii="Cambria" w:hAnsi="Cambria" w:cs="Cambria"/>
          <w:color w:val="000000"/>
          <w:lang w:val="en-US"/>
        </w:rPr>
        <w:t>ect t</w:t>
      </w:r>
      <w:r w:rsidRPr="008E692B">
        <w:rPr>
          <w:rFonts w:ascii="Cambria" w:hAnsi="Cambria" w:cs="Cambria"/>
          <w:color w:val="000000"/>
          <w:spacing w:val="-6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 the provisions of law,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right t</w:t>
      </w:r>
      <w:r w:rsidRPr="008E692B">
        <w:rPr>
          <w:rFonts w:ascii="Cambria" w:hAnsi="Cambria" w:cs="Cambria"/>
          <w:color w:val="000000"/>
          <w:spacing w:val="-6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  r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f</w:t>
      </w:r>
      <w:r w:rsidRPr="008E692B">
        <w:rPr>
          <w:rFonts w:ascii="Cambria" w:hAnsi="Cambria" w:cs="Cambria"/>
          <w:color w:val="000000"/>
          <w:lang w:val="en-US"/>
        </w:rPr>
        <w:t xml:space="preserve">y,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elete, restrict the processing, the right to transfer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, the right to object to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processing,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right to with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raw consen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ny ti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 xml:space="preserve">e.   </w:t>
      </w:r>
    </w:p>
    <w:p w14:paraId="0C65341E" w14:textId="143AD701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8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 have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right to lo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g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 xml:space="preserve"> compla</w:t>
      </w:r>
      <w:r w:rsidRPr="008E692B">
        <w:rPr>
          <w:rFonts w:ascii="Cambria" w:hAnsi="Cambria" w:cs="Cambria"/>
          <w:color w:val="000000"/>
          <w:spacing w:val="-6"/>
          <w:lang w:val="en-US"/>
        </w:rPr>
        <w:t>i</w:t>
      </w:r>
      <w:r w:rsidRPr="008E692B">
        <w:rPr>
          <w:rFonts w:ascii="Cambria" w:hAnsi="Cambria" w:cs="Cambria"/>
          <w:color w:val="000000"/>
          <w:lang w:val="en-US"/>
        </w:rPr>
        <w:t>nt t</w:t>
      </w:r>
      <w:r w:rsidRPr="008E692B">
        <w:rPr>
          <w:rFonts w:ascii="Cambria" w:hAnsi="Cambria" w:cs="Cambria"/>
          <w:color w:val="000000"/>
          <w:spacing w:val="-6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 th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upervi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>ory authority - the P</w:t>
      </w:r>
      <w:r w:rsidRPr="008E692B">
        <w:rPr>
          <w:rFonts w:ascii="Cambria" w:hAnsi="Cambria" w:cs="Cambria"/>
          <w:color w:val="000000"/>
          <w:spacing w:val="-5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esi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n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of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Office for Personal D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 Pr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, ul. S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wki 2, 00-193 Warsza</w:t>
      </w:r>
      <w:r w:rsidRPr="008E692B">
        <w:rPr>
          <w:rFonts w:ascii="Cambria" w:hAnsi="Cambria" w:cs="Cambria"/>
          <w:color w:val="000000"/>
          <w:spacing w:val="-5"/>
          <w:lang w:val="en-US"/>
        </w:rPr>
        <w:t>w</w:t>
      </w:r>
      <w:r w:rsidRPr="008E692B">
        <w:rPr>
          <w:rFonts w:ascii="Cambria" w:hAnsi="Cambria" w:cs="Cambria"/>
          <w:color w:val="000000"/>
          <w:lang w:val="en-US"/>
        </w:rPr>
        <w:t xml:space="preserve">a.   </w:t>
      </w:r>
    </w:p>
    <w:p w14:paraId="218D1E9E" w14:textId="3056FAAF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9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 xml:space="preserve">Provision of personal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a is obligatory on the basis of legal 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egul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s, in t</w:t>
      </w:r>
      <w:r w:rsidRPr="008E692B">
        <w:rPr>
          <w:rFonts w:ascii="Cambria" w:hAnsi="Cambria" w:cs="Cambria"/>
          <w:color w:val="000000"/>
          <w:spacing w:val="-5"/>
          <w:lang w:val="en-US"/>
        </w:rPr>
        <w:t>h</w:t>
      </w:r>
      <w:r w:rsidRPr="008E692B">
        <w:rPr>
          <w:rFonts w:ascii="Cambria" w:hAnsi="Cambria" w:cs="Cambria"/>
          <w:color w:val="000000"/>
          <w:lang w:val="en-US"/>
        </w:rPr>
        <w:t>e re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aini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>g</w:t>
      </w:r>
      <w:r w:rsidRPr="008E692B">
        <w:rPr>
          <w:rFonts w:ascii="Cambria" w:hAnsi="Cambria" w:cs="Cambria"/>
          <w:color w:val="000000"/>
          <w:lang w:val="en-US"/>
        </w:rPr>
        <w:t xml:space="preserve">  scope it is voluntary.   </w:t>
      </w:r>
    </w:p>
    <w:p w14:paraId="3DDC6452" w14:textId="13DBE3B1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10.</w:t>
      </w:r>
      <w:r w:rsidRPr="008E692B">
        <w:rPr>
          <w:rFonts w:ascii="Arial" w:hAnsi="Arial" w:cs="Arial"/>
          <w:color w:val="00000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th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</w:t>
      </w:r>
      <w:r w:rsidRPr="008E692B">
        <w:rPr>
          <w:rFonts w:ascii="Cambria" w:hAnsi="Cambria" w:cs="Cambria"/>
          <w:color w:val="000000"/>
          <w:spacing w:val="-3"/>
          <w:lang w:val="en-US"/>
        </w:rPr>
        <w:t>g</w:t>
      </w:r>
      <w:r w:rsidRPr="008E692B">
        <w:rPr>
          <w:rFonts w:ascii="Cambria" w:hAnsi="Cambria" w:cs="Cambria"/>
          <w:color w:val="000000"/>
          <w:lang w:val="en-US"/>
        </w:rPr>
        <w:t>ar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our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,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cisions</w:t>
      </w:r>
      <w:r w:rsidRPr="008E692B">
        <w:rPr>
          <w:rFonts w:ascii="Cambria" w:hAnsi="Cambria" w:cs="Cambria"/>
          <w:color w:val="000000"/>
          <w:spacing w:val="-7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l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not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5"/>
          <w:lang w:val="en-US"/>
        </w:rPr>
        <w:t>b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a</w:t>
      </w:r>
      <w:r w:rsidRPr="008E692B">
        <w:rPr>
          <w:rFonts w:ascii="Cambria" w:hAnsi="Cambria" w:cs="Cambria"/>
          <w:color w:val="000000"/>
          <w:spacing w:val="-5"/>
          <w:lang w:val="en-US"/>
        </w:rPr>
        <w:t>k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uto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a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ally,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ccor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nc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with 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 xml:space="preserve">le 22 RODO.  </w:t>
      </w:r>
    </w:p>
    <w:p w14:paraId="135421C8" w14:textId="77777777" w:rsidR="008E692B" w:rsidRPr="008E692B" w:rsidRDefault="008E692B" w:rsidP="002D3E09">
      <w:pPr>
        <w:spacing w:after="120" w:line="240" w:lineRule="auto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-Bold" w:hAnsi="Cambria-Bold" w:cs="Cambria-Bold"/>
          <w:b/>
          <w:bCs/>
          <w:color w:val="000000"/>
          <w:lang w:val="en-US"/>
        </w:rPr>
        <w:t>Consent c</w:t>
      </w:r>
      <w:r w:rsidRPr="008E692B">
        <w:rPr>
          <w:rFonts w:ascii="Cambria-Bold" w:hAnsi="Cambria-Bold" w:cs="Cambria-Bold"/>
          <w:b/>
          <w:bCs/>
          <w:color w:val="000000"/>
          <w:spacing w:val="-2"/>
          <w:lang w:val="en-US"/>
        </w:rPr>
        <w:t>l</w:t>
      </w:r>
      <w:r w:rsidRPr="008E692B">
        <w:rPr>
          <w:rFonts w:ascii="Cambria-Bold" w:hAnsi="Cambria-Bold" w:cs="Cambria-Bold"/>
          <w:b/>
          <w:bCs/>
          <w:color w:val="000000"/>
          <w:lang w:val="en-US"/>
        </w:rPr>
        <w:t xml:space="preserve">ause   </w:t>
      </w:r>
    </w:p>
    <w:p w14:paraId="1DA0BDAA" w14:textId="77777777" w:rsidR="008E692B" w:rsidRPr="008E692B" w:rsidRDefault="008E692B" w:rsidP="002D3E09">
      <w:pPr>
        <w:spacing w:after="120" w:line="240" w:lineRule="auto"/>
        <w:ind w:right="799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In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ccor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nce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th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le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6(1)(a)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4"/>
          <w:lang w:val="en-US"/>
        </w:rPr>
        <w:t>G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er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ta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gu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>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7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pril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016  (Journa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Law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U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L </w:t>
      </w:r>
      <w:r w:rsidRPr="008E692B">
        <w:rPr>
          <w:rFonts w:ascii="Cambria" w:hAnsi="Cambria" w:cs="Cambria"/>
          <w:color w:val="000000"/>
          <w:lang w:val="en-US"/>
        </w:rPr>
        <w:t>119/1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4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May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016)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3"/>
          <w:lang w:val="en-US"/>
        </w:rPr>
        <w:t>g</w:t>
      </w:r>
      <w:r w:rsidRPr="008E692B">
        <w:rPr>
          <w:rFonts w:ascii="Cambria" w:hAnsi="Cambria" w:cs="Cambria"/>
          <w:color w:val="000000"/>
          <w:lang w:val="en-US"/>
        </w:rPr>
        <w:t>re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</w:t>
      </w:r>
      <w:r w:rsidRPr="008E692B">
        <w:rPr>
          <w:rFonts w:ascii="Cambria" w:hAnsi="Cambria" w:cs="Cambria"/>
          <w:color w:val="000000"/>
          <w:spacing w:val="-6"/>
          <w:lang w:val="en-US"/>
        </w:rPr>
        <w:t>o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cessi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g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the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 xml:space="preserve">  than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ose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icat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6"/>
          <w:lang w:val="en-US"/>
        </w:rPr>
        <w:t>i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le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2</w:t>
      </w:r>
      <w:r w:rsidRPr="008E692B">
        <w:rPr>
          <w:rFonts w:ascii="Cambria" w:hAnsi="Cambria" w:cs="Cambria"/>
          <w:color w:val="000000"/>
          <w:spacing w:val="-2"/>
          <w:sz w:val="14"/>
          <w:szCs w:val="14"/>
          <w:vertAlign w:val="superscript"/>
          <w:lang w:val="en-US"/>
        </w:rPr>
        <w:t>1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 Lab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r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3"/>
          <w:lang w:val="en-US"/>
        </w:rPr>
        <w:t>(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me(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>) a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ur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>;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ar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nts</w:t>
      </w:r>
      <w:r w:rsidRPr="008E692B">
        <w:rPr>
          <w:rFonts w:ascii="Cambria" w:hAnsi="Cambria" w:cs="Cambria"/>
          <w:color w:val="000000"/>
          <w:spacing w:val="-2"/>
          <w:lang w:val="en-US"/>
        </w:rPr>
        <w:t>'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s</w:t>
      </w:r>
      <w:r w:rsidRPr="008E692B">
        <w:rPr>
          <w:rFonts w:ascii="Cambria" w:hAnsi="Cambria" w:cs="Cambria"/>
          <w:color w:val="000000"/>
          <w:spacing w:val="-7"/>
          <w:lang w:val="en-US"/>
        </w:rPr>
        <w:t>;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e of birth; p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>ace of resi</w:t>
      </w:r>
      <w:r w:rsidRPr="008E692B">
        <w:rPr>
          <w:rFonts w:ascii="Cambria" w:hAnsi="Cambria" w:cs="Cambria"/>
          <w:color w:val="000000"/>
          <w:spacing w:val="-2"/>
          <w:lang w:val="en-US"/>
        </w:rPr>
        <w:t>de</w:t>
      </w:r>
      <w:r w:rsidRPr="008E692B">
        <w:rPr>
          <w:rFonts w:ascii="Cambria" w:hAnsi="Cambria" w:cs="Cambria"/>
          <w:color w:val="000000"/>
          <w:lang w:val="en-US"/>
        </w:rPr>
        <w:t>nce</w:t>
      </w:r>
      <w:r w:rsidRPr="008E692B">
        <w:rPr>
          <w:rFonts w:ascii="Cambria" w:hAnsi="Cambria" w:cs="Cambria"/>
          <w:color w:val="000000"/>
          <w:spacing w:val="-3"/>
          <w:lang w:val="en-US"/>
        </w:rPr>
        <w:t>;</w:t>
      </w:r>
      <w:r w:rsidRPr="008E692B">
        <w:rPr>
          <w:rFonts w:ascii="Cambria" w:hAnsi="Cambria" w:cs="Cambria"/>
          <w:color w:val="000000"/>
          <w:lang w:val="en-US"/>
        </w:rPr>
        <w:t xml:space="preserve"> a</w:t>
      </w:r>
      <w:r w:rsidRPr="008E692B">
        <w:rPr>
          <w:rFonts w:ascii="Cambria" w:hAnsi="Cambria" w:cs="Cambria"/>
          <w:color w:val="000000"/>
          <w:spacing w:val="-2"/>
          <w:lang w:val="en-US"/>
        </w:rPr>
        <w:t>dd</w:t>
      </w:r>
      <w:r w:rsidRPr="008E692B">
        <w:rPr>
          <w:rFonts w:ascii="Cambria" w:hAnsi="Cambria" w:cs="Cambria"/>
          <w:color w:val="000000"/>
          <w:lang w:val="en-US"/>
        </w:rPr>
        <w:t>ress for correspo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nc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; 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uc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>;</w:t>
      </w:r>
      <w:r w:rsidRPr="008E692B">
        <w:rPr>
          <w:rFonts w:ascii="Cambria" w:hAnsi="Cambria" w:cs="Cambria"/>
          <w:color w:val="000000"/>
          <w:lang w:val="en-US"/>
        </w:rPr>
        <w:t xml:space="preserve"> previous 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mploy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nt)</w:t>
      </w:r>
      <w:r w:rsidRPr="008E692B">
        <w:rPr>
          <w:rFonts w:ascii="Cambria" w:hAnsi="Cambria" w:cs="Cambria"/>
          <w:color w:val="000000"/>
          <w:spacing w:val="-10"/>
          <w:lang w:val="en-US"/>
        </w:rPr>
        <w:t>,</w:t>
      </w:r>
      <w:r w:rsidRPr="008E692B">
        <w:rPr>
          <w:rFonts w:ascii="Cambria" w:hAnsi="Cambria" w:cs="Cambria"/>
          <w:color w:val="000000"/>
          <w:lang w:val="en-US"/>
        </w:rPr>
        <w:t xml:space="preserve">  inclu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 in my job offer for the purpose of current re</w:t>
      </w:r>
      <w:r w:rsidRPr="008E692B">
        <w:rPr>
          <w:rFonts w:ascii="Cambria" w:hAnsi="Cambria" w:cs="Cambria"/>
          <w:color w:val="000000"/>
          <w:spacing w:val="-7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ruitment</w:t>
      </w:r>
      <w:r w:rsidRPr="008E692B">
        <w:rPr>
          <w:rFonts w:ascii="Cambria" w:hAnsi="Cambria" w:cs="Cambria"/>
          <w:color w:val="000000"/>
          <w:spacing w:val="-3"/>
          <w:lang w:val="en-US"/>
        </w:rPr>
        <w:t>.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</w:p>
    <w:p w14:paraId="1792C89D" w14:textId="77777777" w:rsidR="008E692B" w:rsidRPr="008E692B" w:rsidRDefault="008E692B" w:rsidP="002D3E09">
      <w:pPr>
        <w:spacing w:after="120" w:line="240" w:lineRule="auto"/>
        <w:ind w:right="799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The</w:t>
      </w:r>
      <w:r w:rsidRPr="008E692B">
        <w:rPr>
          <w:rFonts w:ascii="Cambria-Italic" w:hAnsi="Cambria-Italic" w:cs="Cambria-Italic"/>
          <w:i/>
          <w:iCs/>
          <w:color w:val="000000"/>
          <w:spacing w:val="-9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applicant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should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b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e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informe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d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i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n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the</w:t>
      </w:r>
      <w:r w:rsidRPr="008E692B">
        <w:rPr>
          <w:rFonts w:ascii="Cambria-Italic" w:hAnsi="Cambria-Italic" w:cs="Cambria-Italic"/>
          <w:i/>
          <w:iCs/>
          <w:color w:val="000000"/>
          <w:spacing w:val="-9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job</w:t>
      </w:r>
      <w:r w:rsidRPr="008E692B">
        <w:rPr>
          <w:rFonts w:ascii="Cambria-Italic" w:hAnsi="Cambria-Italic" w:cs="Cambria-Italic"/>
          <w:i/>
          <w:iCs/>
          <w:color w:val="000000"/>
          <w:spacing w:val="-7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applicatio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n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n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otice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that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his/her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CV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shoul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d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in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c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lude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a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cla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u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s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e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 xml:space="preserve">  with the required content, i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n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 xml:space="preserve"> which case it wil</w:t>
      </w:r>
      <w:r w:rsidRPr="008E692B">
        <w:rPr>
          <w:rFonts w:ascii="Cambria-Italic" w:hAnsi="Cambria-Italic" w:cs="Cambria-Italic"/>
          <w:i/>
          <w:iCs/>
          <w:color w:val="000000"/>
          <w:spacing w:val="-3"/>
          <w:lang w:val="en-US"/>
        </w:rPr>
        <w:t>l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 xml:space="preserve"> be consi</w:t>
      </w:r>
      <w:r w:rsidRPr="008E692B">
        <w:rPr>
          <w:rFonts w:ascii="Cambria-Italic" w:hAnsi="Cambria-Italic" w:cs="Cambria-Italic"/>
          <w:i/>
          <w:iCs/>
          <w:color w:val="000000"/>
          <w:spacing w:val="-4"/>
          <w:lang w:val="en-US"/>
        </w:rPr>
        <w:t>d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ered.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</w:p>
    <w:p w14:paraId="7526F0D2" w14:textId="77777777" w:rsidR="008E692B" w:rsidRPr="008E692B" w:rsidRDefault="008E692B" w:rsidP="002D3E09">
      <w:pPr>
        <w:spacing w:after="1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</w:p>
    <w:p w14:paraId="1C6C798C" w14:textId="47A38C07" w:rsidR="008E692B" w:rsidRPr="008E692B" w:rsidRDefault="008E692B" w:rsidP="002D3E09">
      <w:pPr>
        <w:spacing w:line="240" w:lineRule="auto"/>
        <w:ind w:left="6562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Cambria" w:hAnsi="Cambria" w:cs="Cambria"/>
          <w:color w:val="000000"/>
          <w:spacing w:val="-2"/>
        </w:rPr>
        <w:t>d</w:t>
      </w:r>
      <w:r>
        <w:rPr>
          <w:rFonts w:ascii="Cambria" w:hAnsi="Cambria" w:cs="Cambria"/>
          <w:color w:val="000000"/>
        </w:rPr>
        <w:t>ate</w:t>
      </w:r>
      <w:r>
        <w:rPr>
          <w:rFonts w:ascii="Cambria" w:hAnsi="Cambria" w:cs="Cambria"/>
          <w:color w:val="000000"/>
          <w:spacing w:val="-3"/>
        </w:rPr>
        <w:t xml:space="preserve"> </w:t>
      </w:r>
      <w:r>
        <w:rPr>
          <w:rFonts w:ascii="Cambria" w:hAnsi="Cambria" w:cs="Cambria"/>
          <w:color w:val="000000"/>
        </w:rPr>
        <w:t>an</w:t>
      </w:r>
      <w:r>
        <w:rPr>
          <w:rFonts w:ascii="Cambria" w:hAnsi="Cambria" w:cs="Cambria"/>
          <w:color w:val="000000"/>
          <w:spacing w:val="-2"/>
        </w:rPr>
        <w:t>d</w:t>
      </w:r>
      <w:r>
        <w:rPr>
          <w:rFonts w:ascii="Cambria" w:hAnsi="Cambria" w:cs="Cambria"/>
          <w:color w:val="000000"/>
        </w:rPr>
        <w:t xml:space="preserve"> si</w:t>
      </w:r>
      <w:r>
        <w:rPr>
          <w:rFonts w:ascii="Cambria" w:hAnsi="Cambria" w:cs="Cambria"/>
          <w:color w:val="000000"/>
          <w:spacing w:val="-3"/>
        </w:rPr>
        <w:t>g</w:t>
      </w:r>
      <w:r>
        <w:rPr>
          <w:rFonts w:ascii="Cambria" w:hAnsi="Cambria" w:cs="Cambria"/>
          <w:color w:val="000000"/>
        </w:rPr>
        <w:t>nature</w:t>
      </w:r>
    </w:p>
    <w:sectPr w:rsidR="008E692B" w:rsidRPr="008E69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-Bold">
    <w:altName w:val="Cambria"/>
    <w:charset w:val="00"/>
    <w:family w:val="auto"/>
    <w:pitch w:val="variable"/>
    <w:sig w:usb0="80000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-Italic">
    <w:altName w:val="Cambria"/>
    <w:charset w:val="00"/>
    <w:family w:val="auto"/>
    <w:pitch w:val="variable"/>
    <w:sig w:usb0="80000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5029E"/>
    <w:multiLevelType w:val="hybridMultilevel"/>
    <w:tmpl w:val="434078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AA11E1"/>
    <w:multiLevelType w:val="hybridMultilevel"/>
    <w:tmpl w:val="CA2E05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EF3F73"/>
    <w:multiLevelType w:val="hybridMultilevel"/>
    <w:tmpl w:val="362CB378"/>
    <w:lvl w:ilvl="0" w:tplc="041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45227B78"/>
    <w:multiLevelType w:val="hybridMultilevel"/>
    <w:tmpl w:val="0FFE07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25AEE"/>
    <w:multiLevelType w:val="hybridMultilevel"/>
    <w:tmpl w:val="C39CD8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163E14"/>
    <w:multiLevelType w:val="hybridMultilevel"/>
    <w:tmpl w:val="DD0220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724F0"/>
    <w:multiLevelType w:val="hybridMultilevel"/>
    <w:tmpl w:val="F4FAA3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E7AA8"/>
    <w:multiLevelType w:val="hybridMultilevel"/>
    <w:tmpl w:val="887465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4C5CD3"/>
    <w:multiLevelType w:val="hybridMultilevel"/>
    <w:tmpl w:val="44AE33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F82581"/>
    <w:multiLevelType w:val="hybridMultilevel"/>
    <w:tmpl w:val="1F1016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3"/>
  </w:num>
  <w:num w:numId="5">
    <w:abstractNumId w:val="4"/>
  </w:num>
  <w:num w:numId="6">
    <w:abstractNumId w:val="6"/>
  </w:num>
  <w:num w:numId="7">
    <w:abstractNumId w:val="8"/>
  </w:num>
  <w:num w:numId="8">
    <w:abstractNumId w:val="5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Lc0MDEzMTc3MDZT0lEKTi0uzszPAymwrAUAFPbw0iwAAAA="/>
  </w:docVars>
  <w:rsids>
    <w:rsidRoot w:val="004F7B89"/>
    <w:rsid w:val="000006B2"/>
    <w:rsid w:val="00000C6D"/>
    <w:rsid w:val="00005358"/>
    <w:rsid w:val="000204F0"/>
    <w:rsid w:val="000851BF"/>
    <w:rsid w:val="00086A88"/>
    <w:rsid w:val="000A09C9"/>
    <w:rsid w:val="000D2095"/>
    <w:rsid w:val="000E2267"/>
    <w:rsid w:val="00106381"/>
    <w:rsid w:val="001131A1"/>
    <w:rsid w:val="00120E22"/>
    <w:rsid w:val="001429BE"/>
    <w:rsid w:val="0017424E"/>
    <w:rsid w:val="001752C1"/>
    <w:rsid w:val="001933E6"/>
    <w:rsid w:val="001C64A3"/>
    <w:rsid w:val="001D4F0D"/>
    <w:rsid w:val="001D5A84"/>
    <w:rsid w:val="001E4FBB"/>
    <w:rsid w:val="001F2D51"/>
    <w:rsid w:val="00214692"/>
    <w:rsid w:val="00227316"/>
    <w:rsid w:val="002465A6"/>
    <w:rsid w:val="00283451"/>
    <w:rsid w:val="00297A88"/>
    <w:rsid w:val="002A2923"/>
    <w:rsid w:val="002A3926"/>
    <w:rsid w:val="002A3A89"/>
    <w:rsid w:val="002B5501"/>
    <w:rsid w:val="002C596F"/>
    <w:rsid w:val="002C7817"/>
    <w:rsid w:val="002D1075"/>
    <w:rsid w:val="002D3E09"/>
    <w:rsid w:val="003059E8"/>
    <w:rsid w:val="003078DA"/>
    <w:rsid w:val="0031515D"/>
    <w:rsid w:val="00321B07"/>
    <w:rsid w:val="003307D3"/>
    <w:rsid w:val="00332C5A"/>
    <w:rsid w:val="00333EDF"/>
    <w:rsid w:val="00335FA2"/>
    <w:rsid w:val="00342102"/>
    <w:rsid w:val="003A3CE6"/>
    <w:rsid w:val="003C440D"/>
    <w:rsid w:val="003E332E"/>
    <w:rsid w:val="003F2A32"/>
    <w:rsid w:val="003F341C"/>
    <w:rsid w:val="003F6769"/>
    <w:rsid w:val="003F7650"/>
    <w:rsid w:val="00417147"/>
    <w:rsid w:val="00422BD1"/>
    <w:rsid w:val="0043723D"/>
    <w:rsid w:val="00440119"/>
    <w:rsid w:val="0044434E"/>
    <w:rsid w:val="00463529"/>
    <w:rsid w:val="004861CE"/>
    <w:rsid w:val="004B2815"/>
    <w:rsid w:val="004B6B8B"/>
    <w:rsid w:val="004F7B89"/>
    <w:rsid w:val="00511EF1"/>
    <w:rsid w:val="00525F31"/>
    <w:rsid w:val="0054135F"/>
    <w:rsid w:val="005450A7"/>
    <w:rsid w:val="005730E1"/>
    <w:rsid w:val="005928E6"/>
    <w:rsid w:val="005B3AE2"/>
    <w:rsid w:val="005F3BA2"/>
    <w:rsid w:val="006003A8"/>
    <w:rsid w:val="00626E96"/>
    <w:rsid w:val="00643D82"/>
    <w:rsid w:val="00643F54"/>
    <w:rsid w:val="00661019"/>
    <w:rsid w:val="00663CEF"/>
    <w:rsid w:val="006845E4"/>
    <w:rsid w:val="006A3E90"/>
    <w:rsid w:val="006B006C"/>
    <w:rsid w:val="006B0F8A"/>
    <w:rsid w:val="006C2A1B"/>
    <w:rsid w:val="006C3604"/>
    <w:rsid w:val="006D16FC"/>
    <w:rsid w:val="006D3BD1"/>
    <w:rsid w:val="006D5ACB"/>
    <w:rsid w:val="006F2596"/>
    <w:rsid w:val="006F2717"/>
    <w:rsid w:val="006F42FF"/>
    <w:rsid w:val="00716643"/>
    <w:rsid w:val="00734A11"/>
    <w:rsid w:val="00741BC3"/>
    <w:rsid w:val="00743458"/>
    <w:rsid w:val="007508F0"/>
    <w:rsid w:val="00786848"/>
    <w:rsid w:val="00786E34"/>
    <w:rsid w:val="007877C5"/>
    <w:rsid w:val="00790572"/>
    <w:rsid w:val="0079076B"/>
    <w:rsid w:val="00791061"/>
    <w:rsid w:val="007A0C5D"/>
    <w:rsid w:val="007A4724"/>
    <w:rsid w:val="007B5F27"/>
    <w:rsid w:val="007C426C"/>
    <w:rsid w:val="007D7324"/>
    <w:rsid w:val="007E5F1D"/>
    <w:rsid w:val="007F4DCB"/>
    <w:rsid w:val="00802E20"/>
    <w:rsid w:val="00856DBA"/>
    <w:rsid w:val="0086163C"/>
    <w:rsid w:val="00897F80"/>
    <w:rsid w:val="008A4891"/>
    <w:rsid w:val="008E692B"/>
    <w:rsid w:val="00900DD5"/>
    <w:rsid w:val="00920546"/>
    <w:rsid w:val="00940E77"/>
    <w:rsid w:val="00944244"/>
    <w:rsid w:val="009500DB"/>
    <w:rsid w:val="00953500"/>
    <w:rsid w:val="009A0AA2"/>
    <w:rsid w:val="009A5208"/>
    <w:rsid w:val="009B4CDD"/>
    <w:rsid w:val="009B5882"/>
    <w:rsid w:val="009C03E7"/>
    <w:rsid w:val="009D4312"/>
    <w:rsid w:val="009F3401"/>
    <w:rsid w:val="00A460A5"/>
    <w:rsid w:val="00A815C9"/>
    <w:rsid w:val="00A95F91"/>
    <w:rsid w:val="00AC6434"/>
    <w:rsid w:val="00AE3E52"/>
    <w:rsid w:val="00AF4D36"/>
    <w:rsid w:val="00AF7BDC"/>
    <w:rsid w:val="00B23070"/>
    <w:rsid w:val="00B26ABD"/>
    <w:rsid w:val="00B32AC5"/>
    <w:rsid w:val="00B536E7"/>
    <w:rsid w:val="00B67844"/>
    <w:rsid w:val="00B8216B"/>
    <w:rsid w:val="00B92C5D"/>
    <w:rsid w:val="00B92CDE"/>
    <w:rsid w:val="00BA4E18"/>
    <w:rsid w:val="00BD5574"/>
    <w:rsid w:val="00BE7A1C"/>
    <w:rsid w:val="00BF0CF2"/>
    <w:rsid w:val="00BF713D"/>
    <w:rsid w:val="00BF770A"/>
    <w:rsid w:val="00C10FCB"/>
    <w:rsid w:val="00C1429E"/>
    <w:rsid w:val="00C46ED1"/>
    <w:rsid w:val="00C65CC4"/>
    <w:rsid w:val="00C71B5A"/>
    <w:rsid w:val="00C7373B"/>
    <w:rsid w:val="00C76818"/>
    <w:rsid w:val="00CB6B37"/>
    <w:rsid w:val="00CD44DF"/>
    <w:rsid w:val="00D239B6"/>
    <w:rsid w:val="00D24143"/>
    <w:rsid w:val="00D250E8"/>
    <w:rsid w:val="00D50CBD"/>
    <w:rsid w:val="00D57B2C"/>
    <w:rsid w:val="00D710AD"/>
    <w:rsid w:val="00D7691E"/>
    <w:rsid w:val="00D96B79"/>
    <w:rsid w:val="00DA2105"/>
    <w:rsid w:val="00DA3CF6"/>
    <w:rsid w:val="00DB5167"/>
    <w:rsid w:val="00DE41C1"/>
    <w:rsid w:val="00DF3A59"/>
    <w:rsid w:val="00DF5FF5"/>
    <w:rsid w:val="00DF6EB4"/>
    <w:rsid w:val="00E400CB"/>
    <w:rsid w:val="00E551B0"/>
    <w:rsid w:val="00E64369"/>
    <w:rsid w:val="00E64BB4"/>
    <w:rsid w:val="00E70412"/>
    <w:rsid w:val="00E715F6"/>
    <w:rsid w:val="00E749D1"/>
    <w:rsid w:val="00E8273D"/>
    <w:rsid w:val="00E968EE"/>
    <w:rsid w:val="00EA43F8"/>
    <w:rsid w:val="00EE0D7A"/>
    <w:rsid w:val="00EF38DA"/>
    <w:rsid w:val="00EF5BF5"/>
    <w:rsid w:val="00EF7C02"/>
    <w:rsid w:val="00F63E34"/>
    <w:rsid w:val="00F65FDE"/>
    <w:rsid w:val="00F7406F"/>
    <w:rsid w:val="00F8107D"/>
    <w:rsid w:val="00F81CFA"/>
    <w:rsid w:val="00F83041"/>
    <w:rsid w:val="00FA2116"/>
    <w:rsid w:val="00FA325F"/>
    <w:rsid w:val="00FD476F"/>
    <w:rsid w:val="00FD66B5"/>
    <w:rsid w:val="00FE5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5AA6BD"/>
  <w15:docId w15:val="{B30EF267-42DD-43A9-8E2F-69C758B97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400CB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460A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460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od@amu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1</Words>
  <Characters>4386</Characters>
  <Application>Microsoft Office Word</Application>
  <DocSecurity>4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ł Cegłowski</dc:creator>
  <cp:lastModifiedBy>Lucyna Antczak</cp:lastModifiedBy>
  <cp:revision>2</cp:revision>
  <cp:lastPrinted>2021-11-25T11:49:00Z</cp:lastPrinted>
  <dcterms:created xsi:type="dcterms:W3CDTF">2023-02-14T13:28:00Z</dcterms:created>
  <dcterms:modified xsi:type="dcterms:W3CDTF">2023-02-14T13:28:00Z</dcterms:modified>
</cp:coreProperties>
</file>